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9349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Hanna Bogacz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artłomiej Kowale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